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57882" w14:textId="77777777" w:rsidR="006B6998" w:rsidRDefault="006B6998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46"/>
        <w:gridCol w:w="2361"/>
        <w:gridCol w:w="1945"/>
        <w:gridCol w:w="1799"/>
        <w:gridCol w:w="1181"/>
      </w:tblGrid>
      <w:tr w:rsidR="006B6998" w14:paraId="19957888" w14:textId="77777777">
        <w:trPr>
          <w:tblHeader/>
          <w:jc w:val="center"/>
        </w:trPr>
        <w:tc>
          <w:tcPr>
            <w:tcW w:w="26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83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3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84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metim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4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85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way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9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86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v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87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B6998" w14:paraId="1995788E" w14:textId="77777777">
        <w:trPr>
          <w:jc w:val="center"/>
        </w:trPr>
        <w:tc>
          <w:tcPr>
            <w:tcW w:w="26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9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</w:t>
            </w:r>
          </w:p>
        </w:tc>
        <w:tc>
          <w:tcPr>
            <w:tcW w:w="236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A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4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B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C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D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6B6998" w14:paraId="19957894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8F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 education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0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6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1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2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3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9A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5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school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6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7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8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9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A0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B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school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C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6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D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7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E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9F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A6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1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2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1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3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4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5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:rsidRPr="00855887" w14:paraId="199578AC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7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s_farming_cat</w:t>
            </w:r>
            <w:proofErr w:type="spellEnd"/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8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9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A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B" w14:textId="77777777" w:rsidR="006B6998" w:rsidRPr="00855887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b/>
                <w:bCs/>
              </w:rPr>
            </w:pPr>
            <w:r w:rsidRPr="00855887"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0.063</w:t>
            </w:r>
          </w:p>
        </w:tc>
      </w:tr>
      <w:tr w:rsidR="006B6998" w14:paraId="199578B2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D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-5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E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71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AF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9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0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1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B8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3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-15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4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4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5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6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7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BE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9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+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A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B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C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D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C4" w14:textId="77777777">
        <w:trPr>
          <w:jc w:val="center"/>
        </w:trPr>
        <w:tc>
          <w:tcPr>
            <w:tcW w:w="26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BF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-10</w:t>
            </w:r>
          </w:p>
        </w:tc>
        <w:tc>
          <w:tcPr>
            <w:tcW w:w="23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C0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1%)</w:t>
            </w:r>
          </w:p>
        </w:tc>
        <w:tc>
          <w:tcPr>
            <w:tcW w:w="194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C1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C2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578C3" w14:textId="77777777" w:rsidR="006B6998" w:rsidRDefault="006B699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B6998" w14:paraId="199578C6" w14:textId="77777777">
        <w:trPr>
          <w:jc w:val="center"/>
        </w:trPr>
        <w:tc>
          <w:tcPr>
            <w:tcW w:w="9932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C5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6B6998" w14:paraId="199578C8" w14:textId="77777777">
        <w:trPr>
          <w:jc w:val="center"/>
        </w:trPr>
        <w:tc>
          <w:tcPr>
            <w:tcW w:w="993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8C7" w14:textId="77777777" w:rsidR="006B6998" w:rsidRDefault="0085588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</w:tbl>
    <w:p w14:paraId="199578C9" w14:textId="77777777" w:rsidR="00855887" w:rsidRDefault="00855887"/>
    <w:sectPr w:rsidR="00000000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47096870">
    <w:abstractNumId w:val="1"/>
  </w:num>
  <w:num w:numId="2" w16cid:durableId="1968194413">
    <w:abstractNumId w:val="2"/>
  </w:num>
  <w:num w:numId="3" w16cid:durableId="1681155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QRCExNDUwMDCyUdpeDU4uLM/DyQAsNaAIv6X/4sAAAA"/>
  </w:docVars>
  <w:rsids>
    <w:rsidRoot w:val="006B6998"/>
    <w:rsid w:val="006B6998"/>
    <w:rsid w:val="00855887"/>
    <w:rsid w:val="00A76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57882"/>
  <w15:docId w15:val="{0B82071E-708E-48B7-9FFF-99F00D52B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ndows User</cp:lastModifiedBy>
  <cp:revision>10</cp:revision>
  <dcterms:created xsi:type="dcterms:W3CDTF">2017-02-28T11:18:00Z</dcterms:created>
  <dcterms:modified xsi:type="dcterms:W3CDTF">2025-02-18T11:25:00Z</dcterms:modified>
  <cp:category/>
</cp:coreProperties>
</file>